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68C357E6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2B20A513" w14:textId="1684F599" w:rsidR="008D4C89" w:rsidRDefault="00D6686C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0263A48B" wp14:editId="18BEF9F9">
                      <wp:simplePos x="0" y="0"/>
                      <wp:positionH relativeFrom="page">
                        <wp:posOffset>-375285</wp:posOffset>
                      </wp:positionH>
                      <wp:positionV relativeFrom="page">
                        <wp:posOffset>-24320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930CDB" id="Group 23" o:spid="_x0000_s1026" alt="Graphic Squares" style="position:absolute;margin-left:-29.55pt;margin-top:-19.1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6F95A8F" wp14:editId="62C0E0AD">
                  <wp:extent cx="2743200" cy="2743200"/>
                  <wp:effectExtent l="0" t="0" r="0" b="0"/>
                  <wp:docPr id="8" name="Picture 8" descr="A person sitting at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erson sitting at a table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34" cy="2743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14:paraId="1E698267" w14:textId="77777777" w:rsidR="008D4C89" w:rsidRDefault="008D4C89" w:rsidP="008064DE"/>
        </w:tc>
        <w:tc>
          <w:tcPr>
            <w:tcW w:w="4616" w:type="dxa"/>
            <w:vMerge w:val="restart"/>
          </w:tcPr>
          <w:sdt>
            <w:sdtPr>
              <w:id w:val="-1206170582"/>
              <w:placeholder>
                <w:docPart w:val="88C4AD827EBD4A8984FB19F3C1683E4E"/>
              </w:placeholder>
              <w:temporary/>
              <w:showingPlcHdr/>
              <w15:appearance w15:val="hidden"/>
            </w:sdtPr>
            <w:sdtEndPr/>
            <w:sdtContent>
              <w:p w14:paraId="50BC5B3F" w14:textId="77777777" w:rsidR="008D4C89" w:rsidRDefault="003C3388" w:rsidP="003C3388">
                <w:r>
                  <w:rPr>
                    <w:lang w:val="en-ZA"/>
                  </w:rPr>
                  <w:t xml:space="preserve">Introduction and objective. Replace this sentence with your job objective or introduce yourself and what you are about. </w:t>
                </w:r>
              </w:p>
            </w:sdtContent>
          </w:sdt>
          <w:p w14:paraId="650551B5" w14:textId="77777777" w:rsidR="003C3388" w:rsidRDefault="003C3388" w:rsidP="003C3388"/>
          <w:sdt>
            <w:sdtPr>
              <w:id w:val="-1359042588"/>
              <w:placeholder>
                <w:docPart w:val="7F68BF0DD65E40E08AFF0AAC839BDBE2"/>
              </w:placeholder>
              <w:temporary/>
              <w:showingPlcHdr/>
              <w15:appearance w15:val="hidden"/>
            </w:sdtPr>
            <w:sdtEndPr/>
            <w:sdtContent>
              <w:p w14:paraId="181C741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169E0F9D" w14:textId="731FAA99" w:rsidR="008D4C89" w:rsidRPr="00036450" w:rsidRDefault="00AD5953" w:rsidP="008064DE">
            <w:pPr>
              <w:pStyle w:val="JobDates"/>
            </w:pPr>
            <w:r>
              <w:t xml:space="preserve">August 2016 </w:t>
            </w:r>
            <w:r w:rsidR="008D4C89" w:rsidRPr="00036450">
              <w:t>–</w:t>
            </w:r>
            <w:r>
              <w:t xml:space="preserve"> December 2016</w:t>
            </w:r>
          </w:p>
          <w:p w14:paraId="48C9C689" w14:textId="624713E4" w:rsidR="008D4C89" w:rsidRPr="008064DE" w:rsidRDefault="00AD5953" w:rsidP="008064DE">
            <w:pPr>
              <w:pStyle w:val="JobTitle"/>
              <w:rPr>
                <w:bCs/>
              </w:rPr>
            </w:pPr>
            <w:r>
              <w:t>Student Assistant</w:t>
            </w:r>
          </w:p>
          <w:p w14:paraId="7FD26110" w14:textId="5B03BD33" w:rsidR="008D4C89" w:rsidRDefault="00AD5953" w:rsidP="008064DE">
            <w:pPr>
              <w:pStyle w:val="JobTitle"/>
            </w:pPr>
            <w:r>
              <w:t>Office Worker</w:t>
            </w:r>
            <w:r w:rsidR="008D4C89" w:rsidRPr="00036450">
              <w:t xml:space="preserve"> </w:t>
            </w:r>
          </w:p>
          <w:p w14:paraId="44E2A736" w14:textId="137AC5FF" w:rsidR="008D4C89" w:rsidRPr="008064DE" w:rsidRDefault="00AD5953" w:rsidP="008064DE">
            <w:pPr>
              <w:pStyle w:val="CompanyName"/>
            </w:pPr>
            <w:r>
              <w:t>ETSU School of Graduate Studies</w:t>
            </w:r>
            <w:r w:rsidR="008D4C89" w:rsidRPr="008064DE">
              <w:t xml:space="preserve">  </w:t>
            </w:r>
          </w:p>
          <w:p w14:paraId="46359AF5" w14:textId="406D3218" w:rsidR="008D4C89" w:rsidRPr="00036450" w:rsidRDefault="00AD5953" w:rsidP="008064DE">
            <w:pPr>
              <w:pStyle w:val="JobDates"/>
            </w:pPr>
            <w:r>
              <w:t xml:space="preserve">January 2017 </w:t>
            </w:r>
            <w:r w:rsidR="008D4C89" w:rsidRPr="00036450">
              <w:t>–</w:t>
            </w:r>
            <w:r>
              <w:t xml:space="preserve"> February 2017</w:t>
            </w:r>
          </w:p>
          <w:p w14:paraId="118688C4" w14:textId="5EB9963D" w:rsidR="008D4C89" w:rsidRPr="008064DE" w:rsidRDefault="00AD5953" w:rsidP="008064DE">
            <w:pPr>
              <w:pStyle w:val="JobTitle"/>
              <w:rPr>
                <w:bCs/>
              </w:rPr>
            </w:pPr>
            <w:r>
              <w:t>Custodian</w:t>
            </w:r>
          </w:p>
          <w:p w14:paraId="71397FEC" w14:textId="12D3CAB3" w:rsidR="008D4C89" w:rsidRDefault="00AD5953" w:rsidP="008064DE">
            <w:pPr>
              <w:pStyle w:val="JobTitle"/>
            </w:pPr>
            <w:r>
              <w:t>College Worker</w:t>
            </w:r>
            <w:r w:rsidR="008D4C89" w:rsidRPr="00036450">
              <w:t xml:space="preserve"> </w:t>
            </w:r>
          </w:p>
          <w:p w14:paraId="45ED6DD4" w14:textId="0A54D70B" w:rsidR="008D4C89" w:rsidRPr="008064DE" w:rsidRDefault="00AD5953" w:rsidP="008064DE">
            <w:pPr>
              <w:pStyle w:val="CompanyName"/>
            </w:pPr>
            <w:r>
              <w:t>The Walt Disney Company – Disney College Program</w:t>
            </w:r>
            <w:r w:rsidR="008D4C89" w:rsidRPr="008064DE">
              <w:t xml:space="preserve">  </w:t>
            </w:r>
          </w:p>
          <w:p w14:paraId="409B49D6" w14:textId="5C84D546" w:rsidR="008D4C89" w:rsidRPr="00036450" w:rsidRDefault="00AD5953" w:rsidP="008064DE">
            <w:pPr>
              <w:pStyle w:val="JobDates"/>
            </w:pPr>
            <w:r>
              <w:t xml:space="preserve">July 2017 </w:t>
            </w:r>
            <w:r w:rsidR="008D4C89" w:rsidRPr="00036450">
              <w:t>–</w:t>
            </w:r>
            <w:r>
              <w:t xml:space="preserve"> present</w:t>
            </w:r>
          </w:p>
          <w:p w14:paraId="206C7F32" w14:textId="0F5621F8" w:rsidR="008D4C89" w:rsidRPr="008064DE" w:rsidRDefault="00AD5953" w:rsidP="008064DE">
            <w:pPr>
              <w:pStyle w:val="JobTitle"/>
              <w:rPr>
                <w:bCs/>
              </w:rPr>
            </w:pPr>
            <w:r>
              <w:t>Camp Counselor</w:t>
            </w:r>
          </w:p>
          <w:p w14:paraId="7D585C94" w14:textId="77777777" w:rsidR="008D4C89" w:rsidRDefault="008321ED" w:rsidP="008064DE">
            <w:pPr>
              <w:pStyle w:val="JobTitle"/>
            </w:pPr>
            <w:sdt>
              <w:sdtPr>
                <w:id w:val="505417968"/>
                <w:placeholder>
                  <w:docPart w:val="91E42E1C4EC940EBA85D5896F3DF953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t>Job Position (</w:t>
                </w:r>
                <w:r w:rsidR="008D4C89" w:rsidRPr="008064DE">
                  <w:rPr>
                    <w:i/>
                  </w:rPr>
                  <w:t>Example; Senior</w:t>
                </w:r>
                <w:r w:rsidR="008D4C89" w:rsidRPr="008064DE">
                  <w:t>)</w:t>
                </w:r>
              </w:sdtContent>
            </w:sdt>
            <w:r w:rsidR="008D4C89" w:rsidRPr="00036450">
              <w:t xml:space="preserve"> </w:t>
            </w:r>
          </w:p>
          <w:p w14:paraId="41E49B8B" w14:textId="37C68700" w:rsidR="008D4C89" w:rsidRPr="008064DE" w:rsidRDefault="00AD5953" w:rsidP="008064DE">
            <w:pPr>
              <w:pStyle w:val="CompanyName"/>
            </w:pPr>
            <w:r>
              <w:t>Galilee Bible Camp – LaFollette, TN</w:t>
            </w:r>
            <w:r w:rsidR="008D4C89" w:rsidRPr="008064DE">
              <w:t xml:space="preserve">  </w:t>
            </w:r>
          </w:p>
          <w:sdt>
            <w:sdtPr>
              <w:id w:val="1049110328"/>
              <w:placeholder>
                <w:docPart w:val="9BEFAEE16C93415E9E37CB1934079757"/>
              </w:placeholder>
              <w:temporary/>
              <w:showingPlcHdr/>
              <w15:appearance w15:val="hidden"/>
            </w:sdtPr>
            <w:sdtEndPr/>
            <w:sdtContent>
              <w:p w14:paraId="7A2FEE0C" w14:textId="77777777" w:rsidR="008D4C89" w:rsidRDefault="008D4C89" w:rsidP="008064DE">
                <w:pPr>
                  <w:pStyle w:val="Heading1"/>
                </w:pPr>
                <w:r w:rsidRPr="008064DE">
                  <w:t>Education</w:t>
                </w:r>
              </w:p>
            </w:sdtContent>
          </w:sdt>
          <w:p w14:paraId="1BCC384D" w14:textId="76758075" w:rsidR="008D4C89" w:rsidRPr="00036450" w:rsidRDefault="00AD5953" w:rsidP="008064DE">
            <w:pPr>
              <w:pStyle w:val="JobDates"/>
            </w:pPr>
            <w:r>
              <w:t>August 2014 – December 2014</w:t>
            </w:r>
            <w:r w:rsidR="008D4C89">
              <w:t xml:space="preserve"> </w:t>
            </w:r>
          </w:p>
          <w:p w14:paraId="049891DB" w14:textId="3CD2698A" w:rsidR="008D4C89" w:rsidRDefault="00AD5953" w:rsidP="00BD7651">
            <w:pPr>
              <w:pStyle w:val="JobTitle"/>
            </w:pPr>
            <w:r>
              <w:t>East Tennessee State University, Johnson City, TN 37604, USA</w:t>
            </w:r>
          </w:p>
          <w:p w14:paraId="6C2034A8" w14:textId="6E6D5C8D" w:rsidR="008D4C89" w:rsidRPr="008064DE" w:rsidRDefault="00AD5953" w:rsidP="00BD7651">
            <w:pPr>
              <w:pStyle w:val="CompanyName"/>
            </w:pPr>
            <w:r>
              <w:t>Bachelor of Science Degree in Digital Media</w:t>
            </w:r>
          </w:p>
          <w:p w14:paraId="2A90F06B" w14:textId="4E9DA323" w:rsidR="008D4C89" w:rsidRPr="00036450" w:rsidRDefault="00AD5953" w:rsidP="00BD7651">
            <w:pPr>
              <w:pStyle w:val="JobDates"/>
            </w:pPr>
            <w:r>
              <w:t>August 2021 - present</w:t>
            </w:r>
            <w:r w:rsidR="008D4C89">
              <w:t xml:space="preserve"> </w:t>
            </w:r>
          </w:p>
          <w:p w14:paraId="1563F531" w14:textId="0FE7ED97" w:rsidR="008D4C89" w:rsidRDefault="00AD5953" w:rsidP="00BD7651">
            <w:pPr>
              <w:pStyle w:val="JobTitle"/>
            </w:pPr>
            <w:r>
              <w:t>East Tennessee State University, Johnson City, TN 37604, USA</w:t>
            </w:r>
          </w:p>
          <w:p w14:paraId="4F927460" w14:textId="3E393B28" w:rsidR="00AD5953" w:rsidRDefault="00AD5953" w:rsidP="00BD7651">
            <w:pPr>
              <w:pStyle w:val="JobTitle"/>
            </w:pPr>
            <w:r>
              <w:t>Master of Fine Arts in Digital Media</w:t>
            </w:r>
          </w:p>
          <w:p w14:paraId="36C214BF" w14:textId="1C4386BB" w:rsidR="008D4C89" w:rsidRPr="008064DE" w:rsidRDefault="008D4C89" w:rsidP="00BD7651">
            <w:pPr>
              <w:pStyle w:val="CompanyName"/>
            </w:pPr>
          </w:p>
          <w:sdt>
            <w:sdtPr>
              <w:id w:val="-1042748147"/>
              <w:placeholder>
                <w:docPart w:val="77EA985FDFD644D2BB8EB466C2714471"/>
              </w:placeholder>
              <w:temporary/>
              <w:showingPlcHdr/>
              <w15:appearance w15:val="hidden"/>
            </w:sdtPr>
            <w:sdtEndPr/>
            <w:sdtContent>
              <w:p w14:paraId="4EA2A2DA" w14:textId="77777777" w:rsidR="008D4C89" w:rsidRDefault="008D4C89" w:rsidP="00BD7651">
                <w:pPr>
                  <w:pStyle w:val="Heading1"/>
                </w:pPr>
                <w:r w:rsidRPr="00BD7651">
                  <w:t>Activities</w:t>
                </w:r>
              </w:p>
            </w:sdtContent>
          </w:sdt>
          <w:p w14:paraId="2F21CB25" w14:textId="77777777" w:rsidR="008D4C89" w:rsidRDefault="00AD5953" w:rsidP="00BD7651">
            <w:r>
              <w:t>Member of Cru at East Tennessee State University</w:t>
            </w:r>
          </w:p>
          <w:p w14:paraId="6E12111C" w14:textId="77777777" w:rsidR="00965485" w:rsidRDefault="00965485" w:rsidP="00BD7651">
            <w:r>
              <w:t>Unreal Engine Certification – edX/RIT</w:t>
            </w:r>
          </w:p>
          <w:p w14:paraId="7FF2C5BD" w14:textId="77777777" w:rsidR="00965485" w:rsidRDefault="00965485" w:rsidP="00BD7651">
            <w:r>
              <w:t>Volunteered at Boys and Girls Club of Washington County/Johnson City, TN – Summer 2014</w:t>
            </w:r>
          </w:p>
          <w:p w14:paraId="504E5944" w14:textId="47D8CE6A" w:rsidR="00965485" w:rsidRPr="00965485" w:rsidRDefault="00965485" w:rsidP="00BD7651">
            <w:r>
              <w:t>Club Officer of ECGCS on Discord – ETSU Branch</w:t>
            </w:r>
          </w:p>
        </w:tc>
      </w:tr>
      <w:tr w:rsidR="008D4C89" w14:paraId="3720D44F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290FF65C" w14:textId="64452B2A" w:rsidR="008D4C89" w:rsidRDefault="00AD5953" w:rsidP="00BD7651">
            <w:pPr>
              <w:pStyle w:val="Title"/>
            </w:pPr>
            <w:r>
              <w:t>Brando</w:t>
            </w:r>
          </w:p>
          <w:p w14:paraId="646AFF29" w14:textId="7AF32C58" w:rsidR="008D4C89" w:rsidRDefault="00AD5953" w:rsidP="00BD7651">
            <w:pPr>
              <w:pStyle w:val="Title"/>
              <w:rPr>
                <w:noProof/>
              </w:rPr>
            </w:pPr>
            <w:r>
              <w:t>Frangipani</w:t>
            </w:r>
          </w:p>
        </w:tc>
        <w:tc>
          <w:tcPr>
            <w:tcW w:w="270" w:type="dxa"/>
            <w:vMerge/>
          </w:tcPr>
          <w:p w14:paraId="77CBBCA1" w14:textId="77777777" w:rsidR="008D4C89" w:rsidRDefault="008D4C89" w:rsidP="008064DE"/>
        </w:tc>
        <w:tc>
          <w:tcPr>
            <w:tcW w:w="4616" w:type="dxa"/>
            <w:vMerge/>
          </w:tcPr>
          <w:p w14:paraId="5E106C8A" w14:textId="77777777" w:rsidR="008D4C89" w:rsidRDefault="008D4C89" w:rsidP="008064DE"/>
        </w:tc>
      </w:tr>
      <w:tr w:rsidR="008D4C89" w14:paraId="4984EDE3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017D9CF1" w14:textId="03E6D18A" w:rsidR="008D4C89" w:rsidRPr="00BD7651" w:rsidRDefault="008D4C89" w:rsidP="00BD7651">
            <w:pPr>
              <w:pStyle w:val="Title"/>
              <w:rPr>
                <w:lang w:val="en-US"/>
              </w:rPr>
            </w:pPr>
          </w:p>
        </w:tc>
        <w:tc>
          <w:tcPr>
            <w:tcW w:w="270" w:type="dxa"/>
            <w:vMerge/>
          </w:tcPr>
          <w:p w14:paraId="4AFA6C8B" w14:textId="77777777" w:rsidR="008D4C89" w:rsidRDefault="008D4C89" w:rsidP="008064DE"/>
        </w:tc>
        <w:tc>
          <w:tcPr>
            <w:tcW w:w="4616" w:type="dxa"/>
            <w:vMerge/>
          </w:tcPr>
          <w:p w14:paraId="0422E3AC" w14:textId="77777777" w:rsidR="008D4C89" w:rsidRDefault="008D4C89" w:rsidP="008064DE"/>
        </w:tc>
      </w:tr>
      <w:tr w:rsidR="008D4C89" w14:paraId="5F11A9EF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0BA70458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625546B2" wp14:editId="7C8614A5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8968E5BFA0C247DA9B8A03C36C0AA993"/>
              </w:placeholder>
              <w:temporary/>
              <w:showingPlcHdr/>
              <w15:appearance w15:val="hidden"/>
            </w:sdtPr>
            <w:sdtEndPr/>
            <w:sdtContent>
              <w:p w14:paraId="215E6682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3D8F4818" w14:textId="16BFD629" w:rsidR="008D4C89" w:rsidRDefault="00AD5953" w:rsidP="008D4C89">
            <w:r>
              <w:t>423-268-7310</w:t>
            </w:r>
          </w:p>
        </w:tc>
        <w:tc>
          <w:tcPr>
            <w:tcW w:w="270" w:type="dxa"/>
            <w:vMerge/>
          </w:tcPr>
          <w:p w14:paraId="3CCD8368" w14:textId="77777777" w:rsidR="008D4C89" w:rsidRDefault="008D4C89" w:rsidP="008064DE"/>
        </w:tc>
        <w:tc>
          <w:tcPr>
            <w:tcW w:w="4616" w:type="dxa"/>
            <w:vMerge/>
          </w:tcPr>
          <w:p w14:paraId="3336F995" w14:textId="77777777" w:rsidR="008D4C89" w:rsidRDefault="008D4C89" w:rsidP="008064DE"/>
        </w:tc>
      </w:tr>
      <w:tr w:rsidR="008D4C89" w14:paraId="389DAAB8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43B129B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3ED2F30E" wp14:editId="3DC33654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6D11BACFE7D3498EAB12901D25516EC6"/>
              </w:placeholder>
              <w:temporary/>
              <w:showingPlcHdr/>
              <w15:appearance w15:val="hidden"/>
            </w:sdtPr>
            <w:sdtEndPr/>
            <w:sdtContent>
              <w:p w14:paraId="7E9B116C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1DF84D4E" w14:textId="6ABAA75F" w:rsidR="008D4C89" w:rsidRDefault="00AD5953" w:rsidP="008D4C89">
            <w:r>
              <w:t>brandonfrangipani@gmail.com</w:t>
            </w:r>
          </w:p>
        </w:tc>
        <w:tc>
          <w:tcPr>
            <w:tcW w:w="270" w:type="dxa"/>
            <w:vMerge/>
          </w:tcPr>
          <w:p w14:paraId="59BA608F" w14:textId="77777777" w:rsidR="008D4C89" w:rsidRDefault="008D4C89" w:rsidP="008064DE"/>
        </w:tc>
        <w:tc>
          <w:tcPr>
            <w:tcW w:w="4616" w:type="dxa"/>
            <w:vMerge/>
          </w:tcPr>
          <w:p w14:paraId="5E1722C4" w14:textId="77777777" w:rsidR="008D4C89" w:rsidRDefault="008D4C89" w:rsidP="008064DE"/>
        </w:tc>
      </w:tr>
      <w:tr w:rsidR="008D4C89" w14:paraId="51038521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13AB35CE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050810FB" wp14:editId="21802635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874FAE24C92045E69F164609180DF2BF"/>
              </w:placeholder>
              <w:temporary/>
              <w:showingPlcHdr/>
              <w15:appearance w15:val="hidden"/>
            </w:sdtPr>
            <w:sdtEndPr/>
            <w:sdtContent>
              <w:p w14:paraId="2A3BD4F6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14:paraId="5465B2E3" w14:textId="0A0F87D1" w:rsidR="008D4C89" w:rsidRDefault="00AD5953" w:rsidP="008D4C89">
            <w:r>
              <w:t>http://theknightoflight.com/home</w:t>
            </w:r>
          </w:p>
        </w:tc>
        <w:tc>
          <w:tcPr>
            <w:tcW w:w="270" w:type="dxa"/>
            <w:vMerge/>
          </w:tcPr>
          <w:p w14:paraId="5C8CA048" w14:textId="77777777" w:rsidR="008D4C89" w:rsidRDefault="008D4C89" w:rsidP="008064DE"/>
        </w:tc>
        <w:tc>
          <w:tcPr>
            <w:tcW w:w="4616" w:type="dxa"/>
            <w:vMerge/>
          </w:tcPr>
          <w:p w14:paraId="19EDC0A0" w14:textId="77777777" w:rsidR="008D4C89" w:rsidRDefault="008D4C89" w:rsidP="008064DE"/>
        </w:tc>
      </w:tr>
      <w:tr w:rsidR="008D4C89" w14:paraId="68287EF1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0F171603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C467B7F" wp14:editId="46FC9279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C3980BF4820B4CA7BD906FBE876F508E"/>
              </w:placeholder>
              <w:temporary/>
              <w:showingPlcHdr/>
              <w15:appearance w15:val="hidden"/>
            </w:sdtPr>
            <w:sdtEndPr/>
            <w:sdtContent>
              <w:p w14:paraId="03B42E76" w14:textId="77777777"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14:paraId="1FDC6B81" w14:textId="77777777" w:rsidR="008D4C89" w:rsidRDefault="00AD5953" w:rsidP="00AD5953">
            <w:pPr>
              <w:pStyle w:val="ContactInfo"/>
            </w:pPr>
            <w:r>
              <w:t>144 McIntyre Rd</w:t>
            </w:r>
          </w:p>
          <w:p w14:paraId="6F924BA3" w14:textId="77777777" w:rsidR="00AD5953" w:rsidRDefault="00AD5953" w:rsidP="00AD5953">
            <w:pPr>
              <w:pStyle w:val="ContactInfo"/>
            </w:pPr>
            <w:r>
              <w:t>Jonesborough, TN 37659</w:t>
            </w:r>
          </w:p>
          <w:p w14:paraId="481F9532" w14:textId="1E111DD9" w:rsidR="00AD5953" w:rsidRDefault="00AD5953" w:rsidP="00AD5953">
            <w:pPr>
              <w:pStyle w:val="ContactInfo"/>
            </w:pPr>
            <w:r>
              <w:t>United States of America</w:t>
            </w:r>
          </w:p>
        </w:tc>
        <w:tc>
          <w:tcPr>
            <w:tcW w:w="270" w:type="dxa"/>
            <w:vMerge/>
          </w:tcPr>
          <w:p w14:paraId="7EAB8CC8" w14:textId="77777777" w:rsidR="008D4C89" w:rsidRDefault="008D4C89" w:rsidP="008064DE"/>
        </w:tc>
        <w:tc>
          <w:tcPr>
            <w:tcW w:w="4616" w:type="dxa"/>
            <w:vMerge/>
          </w:tcPr>
          <w:p w14:paraId="1644CAE5" w14:textId="77777777" w:rsidR="008D4C89" w:rsidRDefault="008D4C89" w:rsidP="008064DE"/>
        </w:tc>
      </w:tr>
      <w:tr w:rsidR="008D4C89" w14:paraId="39188CC3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749AD5E3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320" w:type="dxa"/>
            <w:vMerge/>
            <w:tcMar>
              <w:left w:w="216" w:type="dxa"/>
            </w:tcMar>
          </w:tcPr>
          <w:p w14:paraId="730C6CB5" w14:textId="77777777" w:rsidR="008D4C89" w:rsidRDefault="008D4C89" w:rsidP="00BD7651"/>
        </w:tc>
        <w:tc>
          <w:tcPr>
            <w:tcW w:w="270" w:type="dxa"/>
            <w:vMerge/>
          </w:tcPr>
          <w:p w14:paraId="3EB356B6" w14:textId="77777777" w:rsidR="008D4C89" w:rsidRDefault="008D4C89" w:rsidP="008064DE"/>
        </w:tc>
        <w:tc>
          <w:tcPr>
            <w:tcW w:w="4616" w:type="dxa"/>
            <w:vMerge/>
          </w:tcPr>
          <w:p w14:paraId="011260CF" w14:textId="77777777" w:rsidR="008D4C89" w:rsidRDefault="008D4C89" w:rsidP="008064DE"/>
        </w:tc>
      </w:tr>
      <w:tr w:rsidR="008D4C89" w14:paraId="70B1303D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DDCEB14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628C15E7" wp14:editId="333138FA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1FAC22686DB0458684FAEE5672BBFC9A"/>
              </w:placeholder>
              <w:temporary/>
              <w:showingPlcHdr/>
              <w15:appearance w15:val="hidden"/>
            </w:sdtPr>
            <w:sdtEndPr/>
            <w:sdtContent>
              <w:p w14:paraId="1F336C8F" w14:textId="77777777" w:rsidR="008D4C89" w:rsidRDefault="008D4C89" w:rsidP="008D4C89">
                <w:r w:rsidRPr="008D4C89">
                  <w:rPr>
                    <w:rStyle w:val="Heading2Char"/>
                  </w:rPr>
                  <w:t>Skills</w:t>
                </w:r>
              </w:p>
            </w:sdtContent>
          </w:sdt>
          <w:p w14:paraId="12D85B08" w14:textId="5E0BCFD8" w:rsidR="008D4C89" w:rsidRDefault="00AD5953" w:rsidP="008D4C89">
            <w:pPr>
              <w:pStyle w:val="ContactInfo"/>
            </w:pPr>
            <w:r>
              <w:t>Video editing, Microsoft Office, Adobe Creative Cloud, animation, visual effects.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1128F469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6B3523F4" w14:textId="77777777" w:rsidR="008D4C89" w:rsidRDefault="008D4C89" w:rsidP="008064DE"/>
        </w:tc>
      </w:tr>
    </w:tbl>
    <w:p w14:paraId="589483E1" w14:textId="322A2973" w:rsidR="00BA3253" w:rsidRPr="008D4C89" w:rsidRDefault="00BA3253" w:rsidP="008D4C89">
      <w:pPr>
        <w:spacing w:after="0"/>
        <w:rPr>
          <w:sz w:val="8"/>
        </w:rPr>
      </w:pPr>
    </w:p>
    <w:sectPr w:rsidR="00BA3253" w:rsidRPr="008D4C89" w:rsidSect="00BD7651">
      <w:headerReference w:type="default" r:id="rId21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69660" w14:textId="77777777" w:rsidR="00AD5953" w:rsidRDefault="00AD5953" w:rsidP="00BA3253">
      <w:pPr>
        <w:spacing w:after="0" w:line="240" w:lineRule="auto"/>
      </w:pPr>
      <w:r>
        <w:separator/>
      </w:r>
    </w:p>
  </w:endnote>
  <w:endnote w:type="continuationSeparator" w:id="0">
    <w:p w14:paraId="38C65C0D" w14:textId="77777777" w:rsidR="00AD5953" w:rsidRDefault="00AD5953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EFE95" w14:textId="77777777" w:rsidR="00AD5953" w:rsidRDefault="00AD5953" w:rsidP="00BA3253">
      <w:pPr>
        <w:spacing w:after="0" w:line="240" w:lineRule="auto"/>
      </w:pPr>
      <w:r>
        <w:separator/>
      </w:r>
    </w:p>
  </w:footnote>
  <w:footnote w:type="continuationSeparator" w:id="0">
    <w:p w14:paraId="051132AD" w14:textId="77777777" w:rsidR="00AD5953" w:rsidRDefault="00AD5953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CC643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0B494A6" wp14:editId="4AB7584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5F3EA3C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137363">
    <w:abstractNumId w:val="0"/>
  </w:num>
  <w:num w:numId="2" w16cid:durableId="1519209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5953"/>
    <w:rsid w:val="00176419"/>
    <w:rsid w:val="0024595B"/>
    <w:rsid w:val="002C11C9"/>
    <w:rsid w:val="002F0644"/>
    <w:rsid w:val="003C3388"/>
    <w:rsid w:val="003F6F65"/>
    <w:rsid w:val="0045614D"/>
    <w:rsid w:val="006165C6"/>
    <w:rsid w:val="00662ADC"/>
    <w:rsid w:val="00696538"/>
    <w:rsid w:val="007F053E"/>
    <w:rsid w:val="008064DE"/>
    <w:rsid w:val="008D4C89"/>
    <w:rsid w:val="008F2E01"/>
    <w:rsid w:val="00940693"/>
    <w:rsid w:val="00965485"/>
    <w:rsid w:val="009A1903"/>
    <w:rsid w:val="00AB450B"/>
    <w:rsid w:val="00AD5953"/>
    <w:rsid w:val="00B16442"/>
    <w:rsid w:val="00B56A80"/>
    <w:rsid w:val="00BA3253"/>
    <w:rsid w:val="00BD7651"/>
    <w:rsid w:val="00CD1D13"/>
    <w:rsid w:val="00CD5B1D"/>
    <w:rsid w:val="00D6686C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BC062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sv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1.jp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and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C4AD827EBD4A8984FB19F3C1683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E0B8F-1C05-485B-960F-6582606462E5}"/>
      </w:docPartPr>
      <w:docPartBody>
        <w:p w:rsidR="00000000" w:rsidRDefault="00000000">
          <w:pPr>
            <w:pStyle w:val="88C4AD827EBD4A8984FB19F3C1683E4E"/>
          </w:pPr>
          <w:r>
            <w:rPr>
              <w:lang w:val="en-ZA"/>
            </w:rPr>
            <w:t xml:space="preserve">Introduction and objective. Replace this sentence with your job objective or introduce yourself and what you are about. </w:t>
          </w:r>
        </w:p>
      </w:docPartBody>
    </w:docPart>
    <w:docPart>
      <w:docPartPr>
        <w:name w:val="7F68BF0DD65E40E08AFF0AAC839BD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6D756-98D4-4087-AD47-F5F12CAB55E8}"/>
      </w:docPartPr>
      <w:docPartBody>
        <w:p w:rsidR="00000000" w:rsidRDefault="00000000">
          <w:pPr>
            <w:pStyle w:val="7F68BF0DD65E40E08AFF0AAC839BDBE2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91E42E1C4EC940EBA85D5896F3DF9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2720-DB13-4F3F-A15B-400A5F89D898}"/>
      </w:docPartPr>
      <w:docPartBody>
        <w:p w:rsidR="00000000" w:rsidRDefault="00000000">
          <w:pPr>
            <w:pStyle w:val="91E42E1C4EC940EBA85D5896F3DF9532"/>
          </w:pPr>
          <w:r w:rsidRPr="008064DE">
            <w:t>Job Position (</w:t>
          </w:r>
          <w:r w:rsidRPr="008064DE">
            <w:rPr>
              <w:i/>
            </w:rPr>
            <w:t>Example; Senior</w:t>
          </w:r>
          <w:r w:rsidRPr="008064DE">
            <w:t>)</w:t>
          </w:r>
        </w:p>
      </w:docPartBody>
    </w:docPart>
    <w:docPart>
      <w:docPartPr>
        <w:name w:val="9BEFAEE16C93415E9E37CB1934079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8694C-4DB8-4E93-B9A1-CE3031A6C306}"/>
      </w:docPartPr>
      <w:docPartBody>
        <w:p w:rsidR="00000000" w:rsidRDefault="00000000">
          <w:pPr>
            <w:pStyle w:val="9BEFAEE16C93415E9E37CB1934079757"/>
          </w:pPr>
          <w:r w:rsidRPr="008064DE">
            <w:t>Education</w:t>
          </w:r>
        </w:p>
      </w:docPartBody>
    </w:docPart>
    <w:docPart>
      <w:docPartPr>
        <w:name w:val="77EA985FDFD644D2BB8EB466C2714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C47CA-31A2-406F-9F05-7F7B10E4D70B}"/>
      </w:docPartPr>
      <w:docPartBody>
        <w:p w:rsidR="00000000" w:rsidRDefault="00000000">
          <w:pPr>
            <w:pStyle w:val="77EA985FDFD644D2BB8EB466C2714471"/>
          </w:pPr>
          <w:r w:rsidRPr="00BD7651">
            <w:t>Activities</w:t>
          </w:r>
        </w:p>
      </w:docPartBody>
    </w:docPart>
    <w:docPart>
      <w:docPartPr>
        <w:name w:val="8968E5BFA0C247DA9B8A03C36C0AA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D1557-AFF2-46B7-9D73-26B2C96A3897}"/>
      </w:docPartPr>
      <w:docPartBody>
        <w:p w:rsidR="00000000" w:rsidRDefault="00000000">
          <w:pPr>
            <w:pStyle w:val="8968E5BFA0C247DA9B8A03C36C0AA993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6D11BACFE7D3498EAB12901D25516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F7FE6-EEA0-4654-8ED3-DD58ACAABB97}"/>
      </w:docPartPr>
      <w:docPartBody>
        <w:p w:rsidR="00000000" w:rsidRDefault="00000000">
          <w:pPr>
            <w:pStyle w:val="6D11BACFE7D3498EAB12901D25516EC6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874FAE24C92045E69F164609180DF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A6457-D427-429C-A175-012D6ABA1BF9}"/>
      </w:docPartPr>
      <w:docPartBody>
        <w:p w:rsidR="00000000" w:rsidRDefault="00000000">
          <w:pPr>
            <w:pStyle w:val="874FAE24C92045E69F164609180DF2BF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C3980BF4820B4CA7BD906FBE876F5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89E61-696A-40CA-8DF1-5873255C91B4}"/>
      </w:docPartPr>
      <w:docPartBody>
        <w:p w:rsidR="00000000" w:rsidRDefault="00000000">
          <w:pPr>
            <w:pStyle w:val="C3980BF4820B4CA7BD906FBE876F508E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1FAC22686DB0458684FAEE5672BBF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DA4CD-301E-4261-AC2B-FA4077E97B8E}"/>
      </w:docPartPr>
      <w:docPartBody>
        <w:p w:rsidR="00000000" w:rsidRDefault="00000000">
          <w:pPr>
            <w:pStyle w:val="1FAC22686DB0458684FAEE5672BBFC9A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C4AD827EBD4A8984FB19F3C1683E4E">
    <w:name w:val="88C4AD827EBD4A8984FB19F3C1683E4E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7F68BF0DD65E40E08AFF0AAC839BDBE2">
    <w:name w:val="7F68BF0DD65E40E08AFF0AAC839BDBE2"/>
  </w:style>
  <w:style w:type="paragraph" w:customStyle="1" w:styleId="B00FF224A8C7463CBAD3081293E9801F">
    <w:name w:val="B00FF224A8C7463CBAD3081293E9801F"/>
  </w:style>
  <w:style w:type="paragraph" w:customStyle="1" w:styleId="ABF966F4F18644E3B78F565D85522166">
    <w:name w:val="ABF966F4F18644E3B78F565D85522166"/>
  </w:style>
  <w:style w:type="paragraph" w:customStyle="1" w:styleId="09DFC27BB38546738E0013D1229E178E">
    <w:name w:val="09DFC27BB38546738E0013D1229E178E"/>
  </w:style>
  <w:style w:type="paragraph" w:customStyle="1" w:styleId="D80ABF5A30094BCDA5AF3EE0BCACDBC9">
    <w:name w:val="D80ABF5A30094BCDA5AF3EE0BCACDBC9"/>
  </w:style>
  <w:style w:type="paragraph" w:customStyle="1" w:styleId="C3B1C73407844D28805FD83C328727EE">
    <w:name w:val="C3B1C73407844D28805FD83C328727EE"/>
  </w:style>
  <w:style w:type="paragraph" w:customStyle="1" w:styleId="2A997B1F86EA431EA9762C914849537C">
    <w:name w:val="2A997B1F86EA431EA9762C914849537C"/>
  </w:style>
  <w:style w:type="paragraph" w:customStyle="1" w:styleId="22486329EF594B6D8C6498D0EC010B8E">
    <w:name w:val="22486329EF594B6D8C6498D0EC010B8E"/>
  </w:style>
  <w:style w:type="paragraph" w:customStyle="1" w:styleId="5F3B9361CA44452DAF64D1CF3A7D576D">
    <w:name w:val="5F3B9361CA44452DAF64D1CF3A7D576D"/>
  </w:style>
  <w:style w:type="paragraph" w:customStyle="1" w:styleId="60DF51E3BA40486E81F749932997D2BA">
    <w:name w:val="60DF51E3BA40486E81F749932997D2BA"/>
  </w:style>
  <w:style w:type="paragraph" w:customStyle="1" w:styleId="72EEA6F67E634BCF823938D668627A6A">
    <w:name w:val="72EEA6F67E634BCF823938D668627A6A"/>
  </w:style>
  <w:style w:type="paragraph" w:customStyle="1" w:styleId="3B52B3F0F3EC4306AB2C753EFE6874DE">
    <w:name w:val="3B52B3F0F3EC4306AB2C753EFE6874DE"/>
  </w:style>
  <w:style w:type="paragraph" w:customStyle="1" w:styleId="408CF447E9074661B38B85EC3544F65C">
    <w:name w:val="408CF447E9074661B38B85EC3544F65C"/>
  </w:style>
  <w:style w:type="paragraph" w:customStyle="1" w:styleId="7A4EAC384C09486B8CD26309AD5F4701">
    <w:name w:val="7A4EAC384C09486B8CD26309AD5F4701"/>
  </w:style>
  <w:style w:type="paragraph" w:customStyle="1" w:styleId="91E42E1C4EC940EBA85D5896F3DF9532">
    <w:name w:val="91E42E1C4EC940EBA85D5896F3DF9532"/>
  </w:style>
  <w:style w:type="paragraph" w:customStyle="1" w:styleId="A013DE012E4E470EAF039F9F34B2AAE0">
    <w:name w:val="A013DE012E4E470EAF039F9F34B2AAE0"/>
  </w:style>
  <w:style w:type="paragraph" w:customStyle="1" w:styleId="9BEFAEE16C93415E9E37CB1934079757">
    <w:name w:val="9BEFAEE16C93415E9E37CB1934079757"/>
  </w:style>
  <w:style w:type="paragraph" w:customStyle="1" w:styleId="5E04AC1B16444C3FA4E10DF56429ED1D">
    <w:name w:val="5E04AC1B16444C3FA4E10DF56429ED1D"/>
  </w:style>
  <w:style w:type="paragraph" w:customStyle="1" w:styleId="A9C996D7742C4188B11482B3F37A2C24">
    <w:name w:val="A9C996D7742C4188B11482B3F37A2C24"/>
  </w:style>
  <w:style w:type="paragraph" w:customStyle="1" w:styleId="54715A87C9D14DF0ACB31C3B0FFE6797">
    <w:name w:val="54715A87C9D14DF0ACB31C3B0FFE6797"/>
  </w:style>
  <w:style w:type="paragraph" w:customStyle="1" w:styleId="18CB7D08BC804B90A414D15C0527AF21">
    <w:name w:val="18CB7D08BC804B90A414D15C0527AF21"/>
  </w:style>
  <w:style w:type="paragraph" w:customStyle="1" w:styleId="75355FA8A8CC449FB9459B44920344E4">
    <w:name w:val="75355FA8A8CC449FB9459B44920344E4"/>
  </w:style>
  <w:style w:type="paragraph" w:customStyle="1" w:styleId="77EA985FDFD644D2BB8EB466C2714471">
    <w:name w:val="77EA985FDFD644D2BB8EB466C2714471"/>
  </w:style>
  <w:style w:type="paragraph" w:customStyle="1" w:styleId="CA9B0728A6E4416D8D52895743B57BEE">
    <w:name w:val="CA9B0728A6E4416D8D52895743B57BEE"/>
  </w:style>
  <w:style w:type="paragraph" w:customStyle="1" w:styleId="03BD2D3814CE41CE87EA309C40CFD01B">
    <w:name w:val="03BD2D3814CE41CE87EA309C40CFD01B"/>
  </w:style>
  <w:style w:type="paragraph" w:customStyle="1" w:styleId="399F7A2C113C41D288FEE05F5FF7E799">
    <w:name w:val="399F7A2C113C41D288FEE05F5FF7E799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6485912274A74BD3A9DBCB7092D9191C">
    <w:name w:val="6485912274A74BD3A9DBCB7092D9191C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Cs w:val="26"/>
    </w:rPr>
  </w:style>
  <w:style w:type="paragraph" w:customStyle="1" w:styleId="8968E5BFA0C247DA9B8A03C36C0AA993">
    <w:name w:val="8968E5BFA0C247DA9B8A03C36C0AA993"/>
  </w:style>
  <w:style w:type="paragraph" w:customStyle="1" w:styleId="B8A9DCF7143A4100A0C2F29BAF6B76C3">
    <w:name w:val="B8A9DCF7143A4100A0C2F29BAF6B76C3"/>
  </w:style>
  <w:style w:type="paragraph" w:customStyle="1" w:styleId="6D11BACFE7D3498EAB12901D25516EC6">
    <w:name w:val="6D11BACFE7D3498EAB12901D25516EC6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2E79AFFBF46F40CEB638C5269F1C2E20">
    <w:name w:val="2E79AFFBF46F40CEB638C5269F1C2E20"/>
  </w:style>
  <w:style w:type="paragraph" w:customStyle="1" w:styleId="874FAE24C92045E69F164609180DF2BF">
    <w:name w:val="874FAE24C92045E69F164609180DF2BF"/>
  </w:style>
  <w:style w:type="paragraph" w:customStyle="1" w:styleId="D367CADD734C4054BC4C9D715DECEEA4">
    <w:name w:val="D367CADD734C4054BC4C9D715DECEEA4"/>
  </w:style>
  <w:style w:type="paragraph" w:customStyle="1" w:styleId="C3980BF4820B4CA7BD906FBE876F508E">
    <w:name w:val="C3980BF4820B4CA7BD906FBE876F508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ontactInfo">
    <w:name w:val="Contact Info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712488FB051742CA97A45C37F57A6C53">
    <w:name w:val="712488FB051742CA97A45C37F57A6C53"/>
  </w:style>
  <w:style w:type="paragraph" w:customStyle="1" w:styleId="1FAC22686DB0458684FAEE5672BBFC9A">
    <w:name w:val="1FAC22686DB0458684FAEE5672BBFC9A"/>
  </w:style>
  <w:style w:type="paragraph" w:customStyle="1" w:styleId="E60F8CE4EF5A4FBCB7FCE21A37F7D240">
    <w:name w:val="E60F8CE4EF5A4FBCB7FCE21A37F7D2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</Template>
  <TotalTime>0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6T22:08:00Z</dcterms:created>
  <dcterms:modified xsi:type="dcterms:W3CDTF">2022-08-26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